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286"/>
        <w:tblW w:w="11088" w:type="dxa"/>
        <w:tblLayout w:type="fixed"/>
        <w:tblLook w:val="04A0" w:firstRow="1" w:lastRow="0" w:firstColumn="1" w:lastColumn="0" w:noHBand="0" w:noVBand="1"/>
      </w:tblPr>
      <w:tblGrid>
        <w:gridCol w:w="6930"/>
        <w:gridCol w:w="4158"/>
      </w:tblGrid>
      <w:tr w:rsidR="007F09B1" w:rsidRPr="00B4272E" w14:paraId="6090A635" w14:textId="77777777" w:rsidTr="00E22A5A">
        <w:trPr>
          <w:trHeight w:val="1345"/>
        </w:trPr>
        <w:tc>
          <w:tcPr>
            <w:tcW w:w="6930" w:type="dxa"/>
            <w:vAlign w:val="bottom"/>
          </w:tcPr>
          <w:p w14:paraId="57125AF1" w14:textId="77777777" w:rsidR="007F09B1" w:rsidRPr="00B4272E" w:rsidRDefault="007F09B1" w:rsidP="007F09B1">
            <w:pPr>
              <w:keepNext/>
              <w:spacing w:after="0"/>
              <w:jc w:val="center"/>
              <w:outlineLv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l-GR"/>
              </w:rPr>
              <w:t>Α Ι Τ Η Σ Η</w:t>
            </w:r>
          </w:p>
          <w:p w14:paraId="4B9CF9E6" w14:textId="77777777" w:rsidR="007F09B1" w:rsidRDefault="007F09B1" w:rsidP="007F0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  <w:t>ΥΠΟΨΗΦΙΟΤΗΤΑΣ ΣΤΟ Π.Μ.Σ. ΜΕ ΤΙΤΛΟ</w:t>
            </w:r>
          </w:p>
          <w:p w14:paraId="12E9AE0A" w14:textId="4F109E7D" w:rsidR="00E22A5A" w:rsidRPr="00B4272E" w:rsidRDefault="00E22A5A" w:rsidP="007F0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</w:p>
        </w:tc>
        <w:tc>
          <w:tcPr>
            <w:tcW w:w="4158" w:type="dxa"/>
          </w:tcPr>
          <w:p w14:paraId="29C677F2" w14:textId="77777777" w:rsidR="007F09B1" w:rsidRPr="00B4272E" w:rsidRDefault="007F09B1" w:rsidP="007F09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l-GR"/>
              </w:rPr>
              <w:t>Προς</w:t>
            </w:r>
          </w:p>
          <w:p w14:paraId="3DF44F3D" w14:textId="77777777" w:rsidR="007F09B1" w:rsidRPr="00B4272E" w:rsidRDefault="007F09B1" w:rsidP="007F09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l-GR"/>
              </w:rPr>
              <w:t xml:space="preserve">Τη Γραμματεία του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l-GR"/>
              </w:rPr>
              <w:t>Π.Μ.Σ.</w:t>
            </w:r>
            <w:r w:rsidRPr="00B427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l-GR"/>
              </w:rPr>
              <w:t xml:space="preserve"> του Τμήματος Αξιοποίησης Φυσικών Πόρων και Γεωργικής Μηχανικής του Γεωπονικού Πανεπιστημίου Αθηνών </w:t>
            </w:r>
          </w:p>
        </w:tc>
      </w:tr>
      <w:tr w:rsidR="007F09B1" w:rsidRPr="00B4272E" w14:paraId="4B5B9367" w14:textId="77777777" w:rsidTr="00E22A5A">
        <w:trPr>
          <w:gridAfter w:val="1"/>
          <w:wAfter w:w="4158" w:type="dxa"/>
          <w:trHeight w:val="327"/>
        </w:trPr>
        <w:tc>
          <w:tcPr>
            <w:tcW w:w="6930" w:type="dxa"/>
          </w:tcPr>
          <w:p w14:paraId="0180F59F" w14:textId="456B5B9B" w:rsidR="007F09B1" w:rsidRPr="00B4272E" w:rsidRDefault="007F09B1" w:rsidP="007F0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  <w:bookmarkStart w:id="0" w:name="_Hlk106203657"/>
            <w:r w:rsidRPr="00B4272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l-GR"/>
              </w:rPr>
              <w:t>«Ψηφιακές Τεχνολογίες και Ευφυείς Υποδομές στη Γεωργία</w:t>
            </w:r>
            <w:bookmarkEnd w:id="0"/>
            <w:r w:rsidRPr="00B4272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l-GR"/>
              </w:rPr>
              <w:t>»</w:t>
            </w:r>
          </w:p>
        </w:tc>
      </w:tr>
      <w:tr w:rsidR="007F09B1" w:rsidRPr="00B4272E" w14:paraId="19FAEB52" w14:textId="77777777" w:rsidTr="00E22A5A">
        <w:trPr>
          <w:trHeight w:val="13143"/>
        </w:trPr>
        <w:tc>
          <w:tcPr>
            <w:tcW w:w="6930" w:type="dxa"/>
          </w:tcPr>
          <w:p w14:paraId="64D00737" w14:textId="77777777" w:rsidR="007F09B1" w:rsidRPr="00B4272E" w:rsidRDefault="007F09B1" w:rsidP="007F09B1">
            <w:pPr>
              <w:spacing w:before="160"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Επώνυμο: ........................................</w:t>
            </w:r>
          </w:p>
          <w:p w14:paraId="1BB1B6C1" w14:textId="77777777" w:rsidR="007F09B1" w:rsidRPr="00B4272E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Όνομα: ............................................</w:t>
            </w:r>
          </w:p>
          <w:p w14:paraId="0BBCC190" w14:textId="77777777" w:rsidR="007F09B1" w:rsidRPr="00B4272E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Ον. Πατρός: .....................................</w:t>
            </w:r>
          </w:p>
          <w:p w14:paraId="635A74AC" w14:textId="77777777" w:rsidR="007F09B1" w:rsidRPr="00B4272E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Τόπος Γεννήσεως: ...........................</w:t>
            </w:r>
          </w:p>
          <w:p w14:paraId="203ACFA4" w14:textId="77777777" w:rsidR="007F09B1" w:rsidRPr="00B4272E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lang w:eastAsia="el-GR"/>
              </w:rPr>
              <w:t>Ημερομηνία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 xml:space="preserve"> Γέννησ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η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ς: .............................</w:t>
            </w:r>
          </w:p>
          <w:p w14:paraId="0B3C824D" w14:textId="77777777" w:rsidR="007F09B1" w:rsidRPr="00B4272E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proofErr w:type="spellStart"/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Αρ</w:t>
            </w:r>
            <w:proofErr w:type="spellEnd"/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 xml:space="preserve">. </w:t>
            </w:r>
            <w:proofErr w:type="spellStart"/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Δελτ</w:t>
            </w:r>
            <w:proofErr w:type="spellEnd"/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. Ταυτότητας: ....................</w:t>
            </w:r>
          </w:p>
          <w:p w14:paraId="2B5F6E89" w14:textId="77777777" w:rsidR="007F09B1" w:rsidRPr="001E1979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Δ/</w:t>
            </w:r>
            <w:proofErr w:type="spellStart"/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νση</w:t>
            </w:r>
            <w:proofErr w:type="spellEnd"/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 xml:space="preserve"> κατοικίας</w:t>
            </w:r>
          </w:p>
          <w:p w14:paraId="072037D8" w14:textId="77777777" w:rsidR="007F09B1" w:rsidRPr="00B4272E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Οδός: .........................</w:t>
            </w:r>
            <w:r w:rsidRPr="008364C7">
              <w:rPr>
                <w:rFonts w:ascii="Times New Roman" w:eastAsia="Times New Roman" w:hAnsi="Times New Roman" w:cs="Times New Roman"/>
                <w:lang w:eastAsia="el-GR"/>
              </w:rPr>
              <w:t>.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 xml:space="preserve">. αριθμός: 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….</w:t>
            </w:r>
          </w:p>
          <w:p w14:paraId="7A0B042D" w14:textId="77777777" w:rsidR="007F09B1" w:rsidRPr="00B4272E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Πόλη: ........................</w:t>
            </w:r>
            <w:r w:rsidRPr="008364C7">
              <w:rPr>
                <w:rFonts w:ascii="Times New Roman" w:eastAsia="Times New Roman" w:hAnsi="Times New Roman" w:cs="Times New Roman"/>
                <w:lang w:eastAsia="el-GR"/>
              </w:rPr>
              <w:t>..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.. Τ.Κ.........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...</w:t>
            </w:r>
          </w:p>
          <w:p w14:paraId="13AC20B8" w14:textId="77777777" w:rsidR="007F09B1" w:rsidRPr="00585882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Τηλέφωνο:.......................................</w:t>
            </w:r>
          </w:p>
          <w:p w14:paraId="4D6FFBC0" w14:textId="77777777" w:rsidR="007F09B1" w:rsidRPr="00585882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val="en-US" w:eastAsia="el-GR"/>
              </w:rPr>
              <w:t>Email</w:t>
            </w: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: ………………</w:t>
            </w:r>
            <w:r w:rsidRPr="001E1979">
              <w:rPr>
                <w:rFonts w:ascii="Times New Roman" w:eastAsia="Times New Roman" w:hAnsi="Times New Roman" w:cs="Times New Roman"/>
                <w:lang w:eastAsia="el-GR"/>
              </w:rPr>
              <w:t>.</w:t>
            </w: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……………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.</w:t>
            </w:r>
          </w:p>
          <w:p w14:paraId="5C19C479" w14:textId="77777777" w:rsidR="007F09B1" w:rsidRPr="00585882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 xml:space="preserve">   </w:t>
            </w:r>
          </w:p>
          <w:p w14:paraId="639339FC" w14:textId="77777777" w:rsidR="007F09B1" w:rsidRPr="00585882" w:rsidRDefault="007F09B1" w:rsidP="007F09B1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b/>
                <w:bCs/>
                <w:lang w:eastAsia="el-GR"/>
              </w:rPr>
              <w:t>ΤΙΤΛΟΣ ΣΠΟΥΔΩΝ</w:t>
            </w:r>
          </w:p>
          <w:p w14:paraId="22246532" w14:textId="77777777" w:rsidR="007F09B1" w:rsidRPr="006A5399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 xml:space="preserve">ΠΤΥΧΙΟΥΧΟΣ/ ΤΕΛΕΙΟΦΟΙΤΟΣ </w:t>
            </w:r>
          </w:p>
          <w:p w14:paraId="7CCFBBD6" w14:textId="2FA1D401" w:rsidR="007F09B1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ΤΜΗΜΑΤΟΣ:……………………………………</w:t>
            </w:r>
            <w:r w:rsidR="00E22A5A">
              <w:rPr>
                <w:rFonts w:ascii="Times New Roman" w:eastAsia="Times New Roman" w:hAnsi="Times New Roman" w:cs="Times New Roman"/>
                <w:lang w:eastAsia="el-GR"/>
              </w:rPr>
              <w:t>………………………….</w:t>
            </w:r>
          </w:p>
          <w:p w14:paraId="0AFA445A" w14:textId="7644EE7C" w:rsidR="007F09B1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……………………………………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……………….</w:t>
            </w:r>
            <w:r w:rsidR="00E22A5A" w:rsidRPr="00585882">
              <w:rPr>
                <w:rFonts w:ascii="Times New Roman" w:eastAsia="Times New Roman" w:hAnsi="Times New Roman" w:cs="Times New Roman"/>
                <w:lang w:eastAsia="el-GR"/>
              </w:rPr>
              <w:t>………………………</w:t>
            </w:r>
            <w:r w:rsidR="00E22A5A">
              <w:rPr>
                <w:rFonts w:ascii="Times New Roman" w:eastAsia="Times New Roman" w:hAnsi="Times New Roman" w:cs="Times New Roman"/>
                <w:lang w:eastAsia="el-GR"/>
              </w:rPr>
              <w:t>…</w:t>
            </w:r>
          </w:p>
          <w:p w14:paraId="694AF12C" w14:textId="46CCB208" w:rsidR="007F09B1" w:rsidRPr="00585882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ΣΧΟΛΗΣ:…………………………………………</w:t>
            </w:r>
            <w:r w:rsidR="00E22A5A" w:rsidRPr="00585882">
              <w:rPr>
                <w:rFonts w:ascii="Times New Roman" w:eastAsia="Times New Roman" w:hAnsi="Times New Roman" w:cs="Times New Roman"/>
                <w:lang w:eastAsia="el-GR"/>
              </w:rPr>
              <w:t>…………………………</w:t>
            </w:r>
          </w:p>
          <w:p w14:paraId="783BBD31" w14:textId="41F09A48" w:rsidR="007F09B1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……………………………………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………………</w:t>
            </w:r>
            <w:r w:rsidR="00E22A5A">
              <w:rPr>
                <w:rFonts w:ascii="Times New Roman" w:eastAsia="Times New Roman" w:hAnsi="Times New Roman" w:cs="Times New Roman"/>
                <w:lang w:eastAsia="el-GR"/>
              </w:rPr>
              <w:t>………………………….</w:t>
            </w:r>
          </w:p>
          <w:p w14:paraId="7B132628" w14:textId="099B1C54" w:rsidR="007F09B1" w:rsidRPr="00585882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ΠΑΝΕΠΙΣΤΗΜΙΟΥ:……………………………</w:t>
            </w:r>
            <w:r w:rsidR="00E22A5A">
              <w:rPr>
                <w:rFonts w:ascii="Times New Roman" w:eastAsia="Times New Roman" w:hAnsi="Times New Roman" w:cs="Times New Roman"/>
                <w:lang w:eastAsia="el-GR"/>
              </w:rPr>
              <w:t>…………………………..</w:t>
            </w:r>
          </w:p>
          <w:p w14:paraId="28ABD26E" w14:textId="42331479" w:rsidR="007F09B1" w:rsidRPr="00585882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ΑΚΑΔ.ΕΤΟΣ ΕΓΓΡΑΦΗΣ:………………………</w:t>
            </w:r>
            <w:r w:rsidR="00E22A5A">
              <w:rPr>
                <w:rFonts w:ascii="Times New Roman" w:eastAsia="Times New Roman" w:hAnsi="Times New Roman" w:cs="Times New Roman"/>
                <w:lang w:eastAsia="el-GR"/>
              </w:rPr>
              <w:t>…………………………</w:t>
            </w:r>
          </w:p>
          <w:p w14:paraId="62B49037" w14:textId="6928CAC6" w:rsidR="007F09B1" w:rsidRPr="001E1979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ΗΜΕΡΟΜΗΝΙΑ ΑΠΟΦΟΙΤΗΣΗΣ:……………</w:t>
            </w:r>
            <w:r w:rsidR="001B7C6E">
              <w:rPr>
                <w:rFonts w:ascii="Times New Roman" w:eastAsia="Times New Roman" w:hAnsi="Times New Roman" w:cs="Times New Roman"/>
                <w:lang w:eastAsia="el-GR"/>
              </w:rPr>
              <w:t>…………………………..</w:t>
            </w:r>
          </w:p>
          <w:p w14:paraId="440D680B" w14:textId="70E49C8E" w:rsidR="007F09B1" w:rsidRPr="00585882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Μέσος όρος βαθμολογίας:………………………</w:t>
            </w:r>
            <w:r w:rsidR="001B7C6E">
              <w:rPr>
                <w:rFonts w:ascii="Times New Roman" w:eastAsia="Times New Roman" w:hAnsi="Times New Roman" w:cs="Times New Roman"/>
                <w:lang w:eastAsia="el-GR"/>
              </w:rPr>
              <w:t>…………………………..</w:t>
            </w:r>
          </w:p>
          <w:p w14:paraId="515D5492" w14:textId="63F61B7A" w:rsidR="007F09B1" w:rsidRPr="00585882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Τίτλος πτυχιακής εργασίας:………………………</w:t>
            </w:r>
            <w:r w:rsidR="001B7C6E">
              <w:rPr>
                <w:rFonts w:ascii="Times New Roman" w:eastAsia="Times New Roman" w:hAnsi="Times New Roman" w:cs="Times New Roman"/>
                <w:lang w:eastAsia="el-GR"/>
              </w:rPr>
              <w:t>…………………………</w:t>
            </w:r>
          </w:p>
          <w:p w14:paraId="0482586F" w14:textId="3D4D4F0C" w:rsidR="007F09B1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……………………………………………………</w:t>
            </w:r>
            <w:r w:rsidR="001B7C6E">
              <w:rPr>
                <w:rFonts w:ascii="Times New Roman" w:eastAsia="Times New Roman" w:hAnsi="Times New Roman" w:cs="Times New Roman"/>
                <w:lang w:eastAsia="el-GR"/>
              </w:rPr>
              <w:t>…………………………</w:t>
            </w:r>
          </w:p>
          <w:p w14:paraId="01B3148B" w14:textId="471E4FB5" w:rsidR="007F09B1" w:rsidRPr="00585882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……………………………………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………………</w:t>
            </w:r>
            <w:r w:rsidR="001B7C6E">
              <w:rPr>
                <w:rFonts w:ascii="Times New Roman" w:eastAsia="Times New Roman" w:hAnsi="Times New Roman" w:cs="Times New Roman"/>
                <w:lang w:eastAsia="el-GR"/>
              </w:rPr>
              <w:t>…………………………</w:t>
            </w:r>
          </w:p>
          <w:p w14:paraId="3B2E1540" w14:textId="14558AA9" w:rsidR="007F09B1" w:rsidRPr="00585882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Βαθμός πτυχιακής εργασίας:……………………..</w:t>
            </w:r>
          </w:p>
          <w:p w14:paraId="71F21323" w14:textId="77777777" w:rsidR="007F09B1" w:rsidRPr="007F09B1" w:rsidRDefault="007F09B1" w:rsidP="000B46A4">
            <w:pPr>
              <w:spacing w:before="120" w:after="0" w:line="360" w:lineRule="auto"/>
              <w:jc w:val="both"/>
              <w:rPr>
                <w:rFonts w:ascii="Times New Roman" w:eastAsiaTheme="minorEastAsia" w:hAnsi="Times New Roman" w:cs="Times New Roman"/>
                <w:b/>
                <w:bCs/>
                <w:lang w:eastAsia="el-GR"/>
              </w:rPr>
            </w:pPr>
            <w:r w:rsidRPr="007F09B1">
              <w:rPr>
                <w:rFonts w:ascii="Times New Roman" w:eastAsiaTheme="minorEastAsia" w:hAnsi="Times New Roman" w:cs="Times New Roman"/>
                <w:b/>
                <w:bCs/>
                <w:lang w:eastAsia="el-GR"/>
              </w:rPr>
              <w:t>Κάτοχος άλλου Μεταπτυχιακού Διπλώματος:</w:t>
            </w:r>
          </w:p>
          <w:p w14:paraId="6ED50C37" w14:textId="1628BBC0" w:rsidR="007F09B1" w:rsidRPr="001E1979" w:rsidRDefault="007F09B1" w:rsidP="007F09B1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eastAsia="el-GR"/>
              </w:rPr>
            </w:pPr>
            <w:r w:rsidRPr="00585882">
              <w:rPr>
                <w:rFonts w:ascii="Times New Roman" w:eastAsiaTheme="minorEastAsia" w:hAnsi="Times New Roman" w:cs="Times New Roman"/>
                <w:lang w:eastAsia="el-GR"/>
              </w:rPr>
              <w:t>ΤΙΤΛΟΣ</w:t>
            </w:r>
            <w:r w:rsidRPr="001E1979">
              <w:rPr>
                <w:rFonts w:ascii="Times New Roman" w:eastAsiaTheme="minorEastAsia" w:hAnsi="Times New Roman" w:cs="Times New Roman"/>
                <w:lang w:eastAsia="el-GR"/>
              </w:rPr>
              <w:t xml:space="preserve"> </w:t>
            </w:r>
            <w:r w:rsidRPr="00585882">
              <w:rPr>
                <w:rFonts w:ascii="Times New Roman" w:eastAsiaTheme="minorEastAsia" w:hAnsi="Times New Roman" w:cs="Times New Roman"/>
                <w:lang w:eastAsia="el-GR"/>
              </w:rPr>
              <w:t>ΠΜΣ:…..…………………………</w:t>
            </w:r>
            <w:r>
              <w:rPr>
                <w:rFonts w:ascii="Times New Roman" w:eastAsiaTheme="minorEastAsia" w:hAnsi="Times New Roman" w:cs="Times New Roman"/>
                <w:lang w:eastAsia="el-GR"/>
              </w:rPr>
              <w:t>…</w:t>
            </w:r>
            <w:r w:rsidRPr="001E1979">
              <w:rPr>
                <w:rFonts w:ascii="Times New Roman" w:eastAsiaTheme="minorEastAsia" w:hAnsi="Times New Roman" w:cs="Times New Roman"/>
                <w:lang w:eastAsia="el-GR"/>
              </w:rPr>
              <w:t>…</w:t>
            </w:r>
            <w:r w:rsidR="00E22A5A">
              <w:rPr>
                <w:rFonts w:ascii="Times New Roman" w:eastAsiaTheme="minorEastAsia" w:hAnsi="Times New Roman" w:cs="Times New Roman"/>
                <w:lang w:eastAsia="el-GR"/>
              </w:rPr>
              <w:t>…………………………..</w:t>
            </w:r>
          </w:p>
          <w:p w14:paraId="7B16B35A" w14:textId="0D554D81" w:rsidR="007F09B1" w:rsidRDefault="007F09B1" w:rsidP="007F09B1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……………………………………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………………</w:t>
            </w:r>
            <w:r w:rsidR="00E22A5A">
              <w:rPr>
                <w:rFonts w:ascii="Times New Roman" w:eastAsia="Times New Roman" w:hAnsi="Times New Roman" w:cs="Times New Roman"/>
                <w:lang w:eastAsia="el-GR"/>
              </w:rPr>
              <w:t>………………………….</w:t>
            </w:r>
          </w:p>
          <w:p w14:paraId="53D71B68" w14:textId="72A60078" w:rsidR="007F09B1" w:rsidRDefault="007F09B1" w:rsidP="007F09B1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eastAsia="el-GR"/>
              </w:rPr>
            </w:pPr>
            <w:r w:rsidRPr="00585882">
              <w:rPr>
                <w:rFonts w:ascii="Times New Roman" w:eastAsiaTheme="minorEastAsia" w:hAnsi="Times New Roman" w:cs="Times New Roman"/>
                <w:lang w:eastAsia="el-GR"/>
              </w:rPr>
              <w:t>ΤΜΗΜΑΤΟΣ:........................................................</w:t>
            </w:r>
            <w:r w:rsidR="00E22A5A">
              <w:rPr>
                <w:rFonts w:ascii="Times New Roman" w:eastAsiaTheme="minorEastAsia" w:hAnsi="Times New Roman" w:cs="Times New Roman"/>
                <w:lang w:eastAsia="el-GR"/>
              </w:rPr>
              <w:t>.........................................</w:t>
            </w:r>
          </w:p>
          <w:p w14:paraId="73A3D87E" w14:textId="28232FE1" w:rsidR="007F09B1" w:rsidRDefault="007F09B1" w:rsidP="007F09B1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eastAsia="el-GR"/>
              </w:rPr>
            </w:pPr>
            <w:r w:rsidRPr="00585882">
              <w:rPr>
                <w:rFonts w:ascii="Times New Roman" w:eastAsiaTheme="minorEastAsia" w:hAnsi="Times New Roman" w:cs="Times New Roman"/>
                <w:lang w:eastAsia="el-GR"/>
              </w:rPr>
              <w:t>ΣΧΟΛΗΣ:...............................................................</w:t>
            </w:r>
            <w:r w:rsidR="00E22A5A">
              <w:rPr>
                <w:rFonts w:ascii="Times New Roman" w:eastAsiaTheme="minorEastAsia" w:hAnsi="Times New Roman" w:cs="Times New Roman"/>
                <w:lang w:eastAsia="el-GR"/>
              </w:rPr>
              <w:t>........................................</w:t>
            </w:r>
          </w:p>
          <w:p w14:paraId="5F6AFB96" w14:textId="6934FE3D" w:rsidR="007F09B1" w:rsidRPr="00585882" w:rsidRDefault="007F09B1" w:rsidP="007F09B1">
            <w:pPr>
              <w:spacing w:after="0" w:line="360" w:lineRule="auto"/>
              <w:jc w:val="both"/>
              <w:rPr>
                <w:rFonts w:ascii="Times New Roman" w:eastAsiaTheme="minorEastAsia" w:hAnsi="Times New Roman" w:cs="Times New Roman"/>
                <w:lang w:eastAsia="el-GR"/>
              </w:rPr>
            </w:pPr>
            <w:r w:rsidRPr="00585882">
              <w:rPr>
                <w:rFonts w:ascii="Times New Roman" w:eastAsiaTheme="minorEastAsia" w:hAnsi="Times New Roman" w:cs="Times New Roman"/>
                <w:lang w:eastAsia="el-GR"/>
              </w:rPr>
              <w:t>ΠΑΝΕΠΙΣΤΗΜΙΟΥ:.............................................</w:t>
            </w:r>
            <w:r w:rsidR="00E22A5A">
              <w:rPr>
                <w:rFonts w:ascii="Times New Roman" w:eastAsiaTheme="minorEastAsia" w:hAnsi="Times New Roman" w:cs="Times New Roman"/>
                <w:lang w:eastAsia="el-GR"/>
              </w:rPr>
              <w:t>.........................................</w:t>
            </w:r>
          </w:p>
          <w:p w14:paraId="26428AC0" w14:textId="77777777" w:rsidR="007F09B1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</w:p>
          <w:p w14:paraId="61D1B8BF" w14:textId="2FB0AE80" w:rsidR="007F09B1" w:rsidRPr="007F09B1" w:rsidRDefault="007F09B1" w:rsidP="007F09B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eastAsia="el-GR"/>
              </w:rPr>
            </w:pPr>
            <w:r w:rsidRPr="00585882">
              <w:rPr>
                <w:rFonts w:ascii="Times New Roman" w:eastAsia="Times New Roman" w:hAnsi="Times New Roman" w:cs="Times New Roman"/>
                <w:lang w:eastAsia="el-GR"/>
              </w:rPr>
              <w:t>ΞΕΝΕΣ ΓΛΩΣΣΕΣ:…………………………</w:t>
            </w:r>
            <w:r w:rsidRPr="007F09B1">
              <w:rPr>
                <w:rFonts w:ascii="Times New Roman" w:eastAsia="Times New Roman" w:hAnsi="Times New Roman" w:cs="Times New Roman"/>
                <w:lang w:eastAsia="el-GR"/>
              </w:rPr>
              <w:t>…...</w:t>
            </w:r>
            <w:r w:rsidR="001B7C6E">
              <w:rPr>
                <w:rFonts w:ascii="Times New Roman" w:eastAsia="Times New Roman" w:hAnsi="Times New Roman" w:cs="Times New Roman"/>
                <w:lang w:eastAsia="el-GR"/>
              </w:rPr>
              <w:t>..........................................</w:t>
            </w:r>
          </w:p>
        </w:tc>
        <w:tc>
          <w:tcPr>
            <w:tcW w:w="4158" w:type="dxa"/>
          </w:tcPr>
          <w:p w14:paraId="45A95ECA" w14:textId="77777777" w:rsidR="007F09B1" w:rsidRPr="00B4272E" w:rsidRDefault="007F09B1" w:rsidP="007F0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Παρακαλώ να  δεχθείτε την υποψηφιό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softHyphen/>
              <w:t>τη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softHyphen/>
              <w:t xml:space="preserve">τά μου στις </w:t>
            </w:r>
            <w:proofErr w:type="spellStart"/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προκηρυχθείσες</w:t>
            </w:r>
            <w:proofErr w:type="spellEnd"/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 xml:space="preserve"> θέσεις μετα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softHyphen/>
              <w:t>πτυ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softHyphen/>
              <w:t>χιακών φοιτητών του Τμήματός σας για την εισαγωγή μου στο Π.Μ.Σ.</w:t>
            </w:r>
            <w:r w:rsidRPr="00B4272E">
              <w:rPr>
                <w:rFonts w:ascii="Times New Roman" w:eastAsia="Times New Roman" w:hAnsi="Times New Roman" w:cs="Times New Roman"/>
                <w:b/>
                <w:lang w:eastAsia="el-GR"/>
              </w:rPr>
              <w:t xml:space="preserve"> </w:t>
            </w:r>
          </w:p>
          <w:p w14:paraId="0DA63856" w14:textId="77777777" w:rsidR="007F09B1" w:rsidRPr="00B4272E" w:rsidRDefault="007F09B1" w:rsidP="007F0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b/>
                <w:lang w:eastAsia="el-GR"/>
              </w:rPr>
              <w:t>«Ψηφιακές Τεχνολογίες και Ευφυείς Υποδομές στη Γεωργία»</w:t>
            </w:r>
          </w:p>
          <w:p w14:paraId="3CCC03A0" w14:textId="77777777" w:rsidR="007F09B1" w:rsidRPr="00B4272E" w:rsidRDefault="007F09B1" w:rsidP="007F09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</w:p>
          <w:p w14:paraId="79B3D66E" w14:textId="77777777" w:rsidR="007F09B1" w:rsidRPr="00B4272E" w:rsidRDefault="007F09B1" w:rsidP="007F09B1">
            <w:pPr>
              <w:spacing w:after="80" w:line="240" w:lineRule="auto"/>
              <w:jc w:val="center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Επισυνάπτω:</w:t>
            </w:r>
          </w:p>
          <w:p w14:paraId="03363AD7" w14:textId="77777777" w:rsidR="007F09B1" w:rsidRPr="00B4272E" w:rsidRDefault="007F09B1" w:rsidP="007F09B1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Αντίγραφο πτυχίου, ή βεβαίωση περάτωσης σπουδών (</w:t>
            </w:r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>με την αναγνώριση ΔΟΑΤΑΠ, εφόσον πρόκειται για τίτλο του εξωτερικού)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,</w:t>
            </w:r>
          </w:p>
          <w:p w14:paraId="527C0DC4" w14:textId="77777777" w:rsidR="007F09B1" w:rsidRPr="00B4272E" w:rsidRDefault="007F09B1" w:rsidP="007F09B1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 xml:space="preserve">Πιστοποιητικό αναλυτικής βαθμολογίας </w:t>
            </w:r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>στο οποίο να αναφέρεται και ο βαθμός του πτυχίου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,</w:t>
            </w:r>
          </w:p>
          <w:p w14:paraId="7C28F2DE" w14:textId="77777777" w:rsidR="007F09B1" w:rsidRPr="00B4272E" w:rsidRDefault="007F09B1" w:rsidP="007F09B1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lang w:eastAsia="el-GR"/>
              </w:rPr>
            </w:pPr>
            <w:proofErr w:type="spellStart"/>
            <w:r w:rsidRPr="00040E97">
              <w:rPr>
                <w:rFonts w:ascii="Times New Roman" w:eastAsia="Times New Roman" w:hAnsi="Times New Roman" w:cs="Times New Roman"/>
                <w:lang w:val="en-US" w:eastAsia="el-GR"/>
              </w:rPr>
              <w:t>Αν</w:t>
            </w:r>
            <w:proofErr w:type="spellEnd"/>
            <w:r w:rsidRPr="00040E97">
              <w:rPr>
                <w:rFonts w:ascii="Times New Roman" w:eastAsia="Times New Roman" w:hAnsi="Times New Roman" w:cs="Times New Roman"/>
                <w:lang w:val="en-US" w:eastAsia="el-GR"/>
              </w:rPr>
              <w:t xml:space="preserve">αλυτικό 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βιογραφικό σημείωμα,</w:t>
            </w:r>
          </w:p>
          <w:p w14:paraId="49FA1740" w14:textId="77777777" w:rsidR="007F09B1" w:rsidRPr="00B4272E" w:rsidRDefault="007F09B1" w:rsidP="007F09B1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lang w:eastAsia="el-GR"/>
              </w:rPr>
            </w:pPr>
            <w:proofErr w:type="spellStart"/>
            <w:r w:rsidRPr="00040E97">
              <w:rPr>
                <w:rFonts w:ascii="Times New Roman" w:eastAsia="Times New Roman" w:hAnsi="Times New Roman" w:cs="Times New Roman"/>
                <w:lang w:val="en-US" w:eastAsia="el-GR"/>
              </w:rPr>
              <w:t>Μί</w:t>
            </w:r>
            <w:proofErr w:type="spellEnd"/>
            <w:r w:rsidRPr="00040E97">
              <w:rPr>
                <w:rFonts w:ascii="Times New Roman" w:eastAsia="Times New Roman" w:hAnsi="Times New Roman" w:cs="Times New Roman"/>
                <w:lang w:val="en-US" w:eastAsia="el-GR"/>
              </w:rPr>
              <w:t xml:space="preserve">α </w:t>
            </w:r>
            <w:proofErr w:type="spellStart"/>
            <w:r w:rsidRPr="00040E97">
              <w:rPr>
                <w:rFonts w:ascii="Times New Roman" w:eastAsia="Times New Roman" w:hAnsi="Times New Roman" w:cs="Times New Roman"/>
                <w:lang w:val="en-US" w:eastAsia="el-GR"/>
              </w:rPr>
              <w:t>φωτογρ</w:t>
            </w:r>
            <w:proofErr w:type="spellEnd"/>
            <w:r w:rsidRPr="00040E97">
              <w:rPr>
                <w:rFonts w:ascii="Times New Roman" w:eastAsia="Times New Roman" w:hAnsi="Times New Roman" w:cs="Times New Roman"/>
                <w:lang w:val="en-US" w:eastAsia="el-GR"/>
              </w:rPr>
              <w:t>αφία τα</w:t>
            </w:r>
            <w:proofErr w:type="spellStart"/>
            <w:r w:rsidRPr="00040E97">
              <w:rPr>
                <w:rFonts w:ascii="Times New Roman" w:eastAsia="Times New Roman" w:hAnsi="Times New Roman" w:cs="Times New Roman"/>
                <w:lang w:val="en-US" w:eastAsia="el-GR"/>
              </w:rPr>
              <w:t>υτότητ</w:t>
            </w:r>
            <w:proofErr w:type="spellEnd"/>
            <w:r w:rsidRPr="00040E97">
              <w:rPr>
                <w:rFonts w:ascii="Times New Roman" w:eastAsia="Times New Roman" w:hAnsi="Times New Roman" w:cs="Times New Roman"/>
                <w:lang w:val="en-US" w:eastAsia="el-GR"/>
              </w:rPr>
              <w:t>ας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,</w:t>
            </w:r>
          </w:p>
          <w:p w14:paraId="1A5ABB9C" w14:textId="77777777" w:rsidR="007F09B1" w:rsidRPr="00B4272E" w:rsidRDefault="007F09B1" w:rsidP="007F09B1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 xml:space="preserve">Φωτοτυπία </w:t>
            </w:r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>των δύο όψεων αστυνομικής ταυτότητας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,</w:t>
            </w:r>
          </w:p>
          <w:p w14:paraId="25DBFC7B" w14:textId="77777777" w:rsidR="007F09B1" w:rsidRPr="00B4272E" w:rsidRDefault="007F09B1" w:rsidP="007F09B1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lang w:eastAsia="el-GR"/>
              </w:rPr>
            </w:pPr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>Πιστοποιημένη γνώση της Αγγλικής γλώσσας (Η Αγγλική γλώσσα είναι υποχρεωτική. Σε περίπτωση έλλειψης πιστοποίησής της, η γνώση της Αγγλικής διαπιστώνεται με εξετάσεις)</w:t>
            </w: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,</w:t>
            </w:r>
          </w:p>
          <w:p w14:paraId="0371C5FE" w14:textId="77777777" w:rsidR="007F09B1" w:rsidRPr="00B4272E" w:rsidRDefault="007F09B1" w:rsidP="007F09B1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Δύο συστατικές επιστολές (</w:t>
            </w:r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>με το ονοματεπώνυμο, τον τίτλο, τη θέση, τη δ/</w:t>
            </w:r>
            <w:proofErr w:type="spellStart"/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>νση</w:t>
            </w:r>
            <w:proofErr w:type="spellEnd"/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 xml:space="preserve"> και το τηλέφωνο του </w:t>
            </w:r>
            <w:proofErr w:type="spellStart"/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>συντάξαντος</w:t>
            </w:r>
            <w:proofErr w:type="spellEnd"/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>)</w:t>
            </w:r>
            <w:r>
              <w:rPr>
                <w:rFonts w:ascii="Times New Roman" w:eastAsia="Times New Roman" w:hAnsi="Times New Roman" w:cs="Times New Roman"/>
                <w:lang w:eastAsia="el-GR"/>
              </w:rPr>
              <w:t>,</w:t>
            </w:r>
          </w:p>
          <w:p w14:paraId="3EC54371" w14:textId="77777777" w:rsidR="007F09B1" w:rsidRPr="00B4272E" w:rsidRDefault="007F09B1" w:rsidP="007F09B1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lang w:eastAsia="el-GR"/>
              </w:rPr>
            </w:pPr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>Κάθε άλλο στοιχείο που, κατά τη γνώμη των υποψηφίων, θα συνέβαλλε ώστε η Επιτροπή Αξιολόγησης να σχηματίσει πληρέστερη και ολοκληρωμένη άποψη (π.χ. αντίγραφα πιστοποιητικών ή διπλωμάτων μεταπτυχιακών σπουδών, γνώση άλλων ξένων γλωσσών, επιστημονικές δημοσιεύσεις ερευνητικών εργασιών και στοιχεία συμμετοχής σε συνέδρια, εφ’ όσον υπάρχουν</w:t>
            </w:r>
            <w:r w:rsidRPr="00693F76">
              <w:rPr>
                <w:rFonts w:ascii="Times New Roman" w:eastAsia="Times New Roman" w:hAnsi="Times New Roman" w:cs="Times New Roman"/>
                <w:lang w:eastAsia="el-GR"/>
              </w:rPr>
              <w:t>,</w:t>
            </w:r>
            <w:r w:rsidRPr="00040E97">
              <w:rPr>
                <w:rFonts w:ascii="Times New Roman" w:eastAsia="Times New Roman" w:hAnsi="Times New Roman" w:cs="Times New Roman"/>
                <w:lang w:eastAsia="el-GR"/>
              </w:rPr>
              <w:t xml:space="preserve"> κλπ.).</w:t>
            </w:r>
          </w:p>
          <w:p w14:paraId="30B9194C" w14:textId="77777777" w:rsidR="007F09B1" w:rsidRPr="00B4272E" w:rsidRDefault="007F09B1" w:rsidP="007F09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l-GR"/>
              </w:rPr>
            </w:pPr>
          </w:p>
          <w:p w14:paraId="480C4AE1" w14:textId="77777777" w:rsidR="007F09B1" w:rsidRDefault="007F09B1" w:rsidP="007F0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l-GR"/>
              </w:rPr>
            </w:pPr>
          </w:p>
          <w:p w14:paraId="1AA18484" w14:textId="77777777" w:rsidR="007F09B1" w:rsidRDefault="007F09B1" w:rsidP="007F0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l-GR"/>
              </w:rPr>
            </w:pPr>
          </w:p>
          <w:p w14:paraId="41656936" w14:textId="77777777" w:rsidR="007F09B1" w:rsidRPr="00693F76" w:rsidRDefault="007F09B1" w:rsidP="007F09B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el-GR"/>
              </w:rPr>
            </w:pPr>
            <w:r>
              <w:rPr>
                <w:rFonts w:ascii="Times New Roman" w:eastAsia="Times New Roman" w:hAnsi="Times New Roman" w:cs="Times New Roman"/>
                <w:lang w:eastAsia="el-GR"/>
              </w:rPr>
              <w:t xml:space="preserve">Ημερομηνία      /      /      </w:t>
            </w:r>
          </w:p>
          <w:p w14:paraId="6A820B5D" w14:textId="77777777" w:rsidR="007F09B1" w:rsidRPr="00B4272E" w:rsidRDefault="007F09B1" w:rsidP="007F09B1">
            <w:pPr>
              <w:spacing w:after="0"/>
              <w:jc w:val="center"/>
              <w:rPr>
                <w:rFonts w:ascii="Times New Roman" w:eastAsia="Times New Roman" w:hAnsi="Times New Roman" w:cs="Times New Roman"/>
                <w:lang w:eastAsia="el-GR"/>
              </w:rPr>
            </w:pPr>
            <w:r w:rsidRPr="00B4272E">
              <w:rPr>
                <w:rFonts w:ascii="Times New Roman" w:eastAsia="Times New Roman" w:hAnsi="Times New Roman" w:cs="Times New Roman"/>
                <w:lang w:eastAsia="el-GR"/>
              </w:rPr>
              <w:t>Ο/Η Αιτ.......</w:t>
            </w:r>
          </w:p>
        </w:tc>
      </w:tr>
    </w:tbl>
    <w:p w14:paraId="1CBEFD03" w14:textId="19E0DB5C" w:rsidR="004629FC" w:rsidRPr="002C6F9F" w:rsidRDefault="004629FC" w:rsidP="00066D1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sectPr w:rsidR="004629FC" w:rsidRPr="002C6F9F" w:rsidSect="00213313">
      <w:pgSz w:w="11906" w:h="16838"/>
      <w:pgMar w:top="851" w:right="1416" w:bottom="1079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49FEE5C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2B01CBE"/>
    <w:multiLevelType w:val="hybridMultilevel"/>
    <w:tmpl w:val="9BE052A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321575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93067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zY2MQfSRuaGhko6SsGpxcWZ+XkgBaa1AHwFqhssAAAA"/>
  </w:docVars>
  <w:rsids>
    <w:rsidRoot w:val="00F424C5"/>
    <w:rsid w:val="00027DFE"/>
    <w:rsid w:val="00040E97"/>
    <w:rsid w:val="00066D15"/>
    <w:rsid w:val="000B46A4"/>
    <w:rsid w:val="00151E46"/>
    <w:rsid w:val="001B7C6E"/>
    <w:rsid w:val="001E1979"/>
    <w:rsid w:val="00293E12"/>
    <w:rsid w:val="002C6F9F"/>
    <w:rsid w:val="00330205"/>
    <w:rsid w:val="003A6A93"/>
    <w:rsid w:val="003A6E94"/>
    <w:rsid w:val="004629FC"/>
    <w:rsid w:val="004D7BCF"/>
    <w:rsid w:val="005338DD"/>
    <w:rsid w:val="00585882"/>
    <w:rsid w:val="00592C1C"/>
    <w:rsid w:val="00693F76"/>
    <w:rsid w:val="006A5399"/>
    <w:rsid w:val="007D60FA"/>
    <w:rsid w:val="007F09B1"/>
    <w:rsid w:val="00807218"/>
    <w:rsid w:val="008364C7"/>
    <w:rsid w:val="00861E08"/>
    <w:rsid w:val="00873516"/>
    <w:rsid w:val="008B5A05"/>
    <w:rsid w:val="00A51FAA"/>
    <w:rsid w:val="00AE50AA"/>
    <w:rsid w:val="00B06852"/>
    <w:rsid w:val="00B4272E"/>
    <w:rsid w:val="00C22F80"/>
    <w:rsid w:val="00C849B9"/>
    <w:rsid w:val="00DB7B0F"/>
    <w:rsid w:val="00DF05D8"/>
    <w:rsid w:val="00E22A5A"/>
    <w:rsid w:val="00F3529A"/>
    <w:rsid w:val="00F424C5"/>
    <w:rsid w:val="00FD7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B4021"/>
  <w15:docId w15:val="{49B3F513-8F9E-456B-8A5B-2609BCF13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0E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27D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29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432</Words>
  <Characters>2469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RINI</dc:creator>
  <cp:lastModifiedBy>Maria Kondoyanni</cp:lastModifiedBy>
  <cp:revision>15</cp:revision>
  <cp:lastPrinted>2022-06-21T15:52:00Z</cp:lastPrinted>
  <dcterms:created xsi:type="dcterms:W3CDTF">2022-06-17T11:53:00Z</dcterms:created>
  <dcterms:modified xsi:type="dcterms:W3CDTF">2022-06-21T15:54:00Z</dcterms:modified>
</cp:coreProperties>
</file>